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2971"/>
      </w:tblGrid>
      <w:tr w:rsidR="009C5CF4" w:rsidRPr="004A4B59" w14:paraId="4771F781" w14:textId="77777777" w:rsidTr="009C5CF4">
        <w:trPr>
          <w:trHeight w:val="491"/>
        </w:trPr>
        <w:tc>
          <w:tcPr>
            <w:tcW w:w="2830" w:type="dxa"/>
          </w:tcPr>
          <w:p w14:paraId="6099CA72" w14:textId="77777777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  <w:r w:rsidRPr="009C5CF4">
              <w:rPr>
                <w:rFonts w:ascii="Adagio_Slab" w:hAnsi="Adagio_Slab"/>
                <w:i/>
                <w:sz w:val="18"/>
                <w:lang w:val="en-US"/>
              </w:rPr>
              <w:t>Application No:</w:t>
            </w:r>
          </w:p>
          <w:p w14:paraId="06F86916" w14:textId="09A6F61D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3261" w:type="dxa"/>
            <w:vMerge w:val="restart"/>
          </w:tcPr>
          <w:p w14:paraId="02E4132A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02BFDF25" w14:textId="77777777" w:rsid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15E03A5B" w14:textId="389EBF30" w:rsid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3D19795E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62B6A1A" w14:textId="77777777" w:rsidR="009C5CF4" w:rsidRPr="005F32D8" w:rsidRDefault="009C5CF4" w:rsidP="009C5CF4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Signature of person representing CIC</w:t>
            </w:r>
          </w:p>
        </w:tc>
        <w:tc>
          <w:tcPr>
            <w:tcW w:w="2971" w:type="dxa"/>
            <w:vMerge w:val="restart"/>
          </w:tcPr>
          <w:p w14:paraId="4D9525AB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6DD2FBAB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20DBFAA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747EB000" w14:textId="77777777" w:rsidR="009C5CF4" w:rsidRPr="005F32D8" w:rsidRDefault="009C5CF4" w:rsidP="0058323F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5A0D3332" w14:textId="3B32E8A3" w:rsidR="009C5CF4" w:rsidRPr="004A4B59" w:rsidRDefault="009C5CF4" w:rsidP="009C5CF4">
            <w:pPr>
              <w:pStyle w:val="Nagwek"/>
              <w:jc w:val="center"/>
              <w:rPr>
                <w:rFonts w:ascii="Adagio_Slab" w:hAnsi="Adagio_Slab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CIC stamp</w:t>
            </w:r>
          </w:p>
        </w:tc>
      </w:tr>
      <w:tr w:rsidR="009C5CF4" w:rsidRPr="004A4B59" w14:paraId="63AC740E" w14:textId="77777777" w:rsidTr="009C5CF4">
        <w:trPr>
          <w:trHeight w:val="491"/>
        </w:trPr>
        <w:tc>
          <w:tcPr>
            <w:tcW w:w="2830" w:type="dxa"/>
          </w:tcPr>
          <w:p w14:paraId="6833BE07" w14:textId="653C64EA" w:rsidR="009C5CF4" w:rsidRPr="009C5CF4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  <w:r w:rsidRPr="009C5CF4">
              <w:rPr>
                <w:rFonts w:ascii="Adagio_Slab" w:hAnsi="Adagio_Slab"/>
                <w:i/>
                <w:sz w:val="18"/>
                <w:lang w:val="en-US"/>
              </w:rPr>
              <w:t>Date of submission:</w:t>
            </w:r>
          </w:p>
        </w:tc>
        <w:tc>
          <w:tcPr>
            <w:tcW w:w="3261" w:type="dxa"/>
            <w:vMerge/>
          </w:tcPr>
          <w:p w14:paraId="240E1299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2971" w:type="dxa"/>
            <w:vMerge/>
          </w:tcPr>
          <w:p w14:paraId="4AEC3B51" w14:textId="77777777" w:rsidR="009C5CF4" w:rsidRPr="005F32D8" w:rsidRDefault="009C5CF4" w:rsidP="0058323F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</w:tr>
    </w:tbl>
    <w:p w14:paraId="7D3D37DB" w14:textId="03EABB22" w:rsidR="005F32D8" w:rsidRDefault="005F32D8" w:rsidP="00A2438D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p w14:paraId="5C447B5D" w14:textId="7AD94BC8" w:rsidR="004A4B59" w:rsidRDefault="004A4B59" w:rsidP="00A2438D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  <w:r w:rsidRPr="00EF5CBE">
        <w:rPr>
          <w:rFonts w:ascii="Adagio_Slab" w:hAnsi="Adagio_Slab"/>
          <w:b/>
          <w:sz w:val="24"/>
          <w:lang w:val="en-US"/>
        </w:rPr>
        <w:t xml:space="preserve">Application for a scholarship </w:t>
      </w:r>
      <w:r w:rsidR="00FA4ABA">
        <w:rPr>
          <w:rFonts w:ascii="Adagio_Slab" w:hAnsi="Adagio_Slab"/>
          <w:b/>
          <w:sz w:val="24"/>
          <w:lang w:val="en-US"/>
        </w:rPr>
        <w:t>in</w:t>
      </w:r>
      <w:r w:rsidRPr="00EF5CBE">
        <w:rPr>
          <w:rFonts w:ascii="Adagio_Slab" w:hAnsi="Adagio_Slab"/>
          <w:b/>
          <w:sz w:val="24"/>
          <w:lang w:val="en-US"/>
        </w:rPr>
        <w:t xml:space="preserve"> the course of PROM-PW Programme</w:t>
      </w:r>
      <w:r w:rsidR="00FA4ABA">
        <w:rPr>
          <w:rFonts w:ascii="Adagio_Slab" w:hAnsi="Adagio_Slab"/>
          <w:b/>
          <w:sz w:val="24"/>
          <w:lang w:val="en-US"/>
        </w:rPr>
        <w:t xml:space="preserve"> – </w:t>
      </w:r>
      <w:r w:rsidR="00FA4ABA" w:rsidRPr="002F73BF">
        <w:rPr>
          <w:rFonts w:ascii="Adagio_Slab" w:hAnsi="Adagio_Slab"/>
          <w:b/>
          <w:i/>
          <w:sz w:val="24"/>
          <w:lang w:val="en-US"/>
        </w:rPr>
        <w:t>International scholarship exchange of PhD candidates and Academic Staff</w:t>
      </w:r>
    </w:p>
    <w:p w14:paraId="64DC9B52" w14:textId="63A75EF3" w:rsidR="009F000B" w:rsidRDefault="009F000B" w:rsidP="009F000B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  <w:r w:rsidRPr="00EF5CBE">
        <w:rPr>
          <w:rFonts w:ascii="Adagio_Slab" w:hAnsi="Adagio_Slab"/>
          <w:b/>
          <w:sz w:val="24"/>
          <w:lang w:val="en-US"/>
        </w:rPr>
        <w:t>Center for International Cooperation</w:t>
      </w:r>
    </w:p>
    <w:p w14:paraId="5649B48E" w14:textId="77777777" w:rsidR="005F32D8" w:rsidRPr="00EF5CBE" w:rsidRDefault="005F32D8" w:rsidP="009F000B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2126"/>
        <w:gridCol w:w="1418"/>
        <w:gridCol w:w="845"/>
      </w:tblGrid>
      <w:tr w:rsidR="008C7F17" w14:paraId="462BF19F" w14:textId="77777777" w:rsidTr="00DD2993">
        <w:tc>
          <w:tcPr>
            <w:tcW w:w="9062" w:type="dxa"/>
            <w:gridSpan w:val="4"/>
          </w:tcPr>
          <w:p w14:paraId="541BB642" w14:textId="2640BF52" w:rsidR="008C7F17" w:rsidRPr="00EF5CBE" w:rsidRDefault="008C7F17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EF5CBE">
              <w:rPr>
                <w:rFonts w:ascii="Adagio_Slab" w:hAnsi="Adagio_Slab"/>
                <w:b/>
                <w:lang w:val="en-US"/>
              </w:rPr>
              <w:t>Personal and contact dat</w:t>
            </w:r>
            <w:r w:rsidR="0095409B">
              <w:rPr>
                <w:rFonts w:ascii="Adagio_Slab" w:hAnsi="Adagio_Slab"/>
                <w:b/>
                <w:lang w:val="en-US"/>
              </w:rPr>
              <w:t>a</w:t>
            </w:r>
          </w:p>
        </w:tc>
      </w:tr>
      <w:tr w:rsidR="008C7F17" w14:paraId="31C5F9B0" w14:textId="77777777" w:rsidTr="00026789">
        <w:trPr>
          <w:trHeight w:val="642"/>
        </w:trPr>
        <w:tc>
          <w:tcPr>
            <w:tcW w:w="9062" w:type="dxa"/>
            <w:gridSpan w:val="4"/>
            <w:vAlign w:val="center"/>
          </w:tcPr>
          <w:p w14:paraId="3F86CF28" w14:textId="7DE5F735" w:rsidR="00026789" w:rsidRDefault="00026789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31352907" w:edGrp="everyone"/>
            <w:permEnd w:id="131352907"/>
          </w:p>
        </w:tc>
      </w:tr>
      <w:tr w:rsidR="008C7F17" w14:paraId="50E0BC9A" w14:textId="77777777" w:rsidTr="00026789">
        <w:tc>
          <w:tcPr>
            <w:tcW w:w="9062" w:type="dxa"/>
            <w:gridSpan w:val="4"/>
            <w:vAlign w:val="center"/>
          </w:tcPr>
          <w:p w14:paraId="4EAFFF44" w14:textId="42B8F554" w:rsidR="008C7F17" w:rsidRPr="008C7F17" w:rsidRDefault="005F32D8" w:rsidP="00026789">
            <w:pPr>
              <w:spacing w:line="276" w:lineRule="auto"/>
              <w:rPr>
                <w:rFonts w:ascii="Adagio_Slab" w:hAnsi="Adagio_Slab"/>
                <w:i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Last Name</w:t>
            </w:r>
          </w:p>
        </w:tc>
      </w:tr>
      <w:tr w:rsidR="008C7F17" w14:paraId="16A13013" w14:textId="77777777" w:rsidTr="00026789">
        <w:trPr>
          <w:trHeight w:val="636"/>
        </w:trPr>
        <w:tc>
          <w:tcPr>
            <w:tcW w:w="4673" w:type="dxa"/>
            <w:vAlign w:val="center"/>
          </w:tcPr>
          <w:p w14:paraId="58B0452C" w14:textId="1D89C4B5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860765061" w:edGrp="everyone"/>
            <w:permEnd w:id="1860765061"/>
          </w:p>
        </w:tc>
        <w:tc>
          <w:tcPr>
            <w:tcW w:w="2126" w:type="dxa"/>
            <w:vAlign w:val="center"/>
          </w:tcPr>
          <w:p w14:paraId="6580E209" w14:textId="03C5D9A6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649022742" w:edGrp="everyone"/>
            <w:permEnd w:id="1649022742"/>
            <w:r w:rsidR="009C5CF4">
              <w:rPr>
                <w:rFonts w:ascii="Adagio_Slab" w:hAnsi="Adagio_Slab"/>
                <w:lang w:val="en-US"/>
              </w:rPr>
              <w:t xml:space="preserve"> </w:t>
            </w:r>
            <w:r>
              <w:rPr>
                <w:rFonts w:ascii="Adagio_Slab" w:hAnsi="Adagio_Slab"/>
                <w:lang w:val="en-US"/>
              </w:rPr>
              <w:t>]</w:t>
            </w:r>
          </w:p>
        </w:tc>
        <w:tc>
          <w:tcPr>
            <w:tcW w:w="2263" w:type="dxa"/>
            <w:gridSpan w:val="2"/>
            <w:vAlign w:val="center"/>
          </w:tcPr>
          <w:p w14:paraId="7D5A9208" w14:textId="23AD7E9A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>[</w:t>
            </w:r>
            <w:r w:rsidR="009C5CF4">
              <w:rPr>
                <w:rFonts w:ascii="Adagio_Slab" w:hAnsi="Adagio_Slab"/>
                <w:lang w:val="en-US"/>
              </w:rPr>
              <w:t xml:space="preserve"> </w:t>
            </w:r>
            <w:permStart w:id="229640155" w:edGrp="everyone"/>
            <w:permEnd w:id="229640155"/>
            <w:r w:rsidR="009C5CF4">
              <w:rPr>
                <w:rFonts w:ascii="Adagio_Slab" w:hAnsi="Adagio_Slab"/>
                <w:lang w:val="en-US"/>
              </w:rPr>
              <w:t xml:space="preserve"> </w:t>
            </w:r>
            <w:r>
              <w:rPr>
                <w:rFonts w:ascii="Adagio_Slab" w:hAnsi="Adagio_Slab"/>
                <w:lang w:val="en-US"/>
              </w:rPr>
              <w:t>]</w:t>
            </w:r>
          </w:p>
        </w:tc>
      </w:tr>
      <w:tr w:rsidR="008C7F17" w14:paraId="1D8D33C2" w14:textId="77777777" w:rsidTr="00026789">
        <w:tc>
          <w:tcPr>
            <w:tcW w:w="4673" w:type="dxa"/>
            <w:vAlign w:val="center"/>
          </w:tcPr>
          <w:p w14:paraId="40BE036C" w14:textId="3C7BC697" w:rsidR="008C7F17" w:rsidRPr="008C7F17" w:rsidRDefault="005F32D8" w:rsidP="00026789">
            <w:pPr>
              <w:spacing w:line="276" w:lineRule="auto"/>
              <w:rPr>
                <w:rFonts w:ascii="Adagio_Slab" w:hAnsi="Adagio_Slab"/>
                <w:i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First </w:t>
            </w:r>
            <w:r w:rsidR="008C7F17" w:rsidRPr="008C7F17">
              <w:rPr>
                <w:rFonts w:ascii="Adagio_Slab" w:hAnsi="Adagio_Slab"/>
                <w:i/>
                <w:sz w:val="18"/>
                <w:lang w:val="en-US"/>
              </w:rPr>
              <w:t>Name</w:t>
            </w:r>
          </w:p>
        </w:tc>
        <w:tc>
          <w:tcPr>
            <w:tcW w:w="2126" w:type="dxa"/>
            <w:vAlign w:val="center"/>
          </w:tcPr>
          <w:p w14:paraId="23BBA3EF" w14:textId="3CEE1B14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PhD</w:t>
            </w:r>
            <w:r w:rsidR="00A2438D">
              <w:rPr>
                <w:rFonts w:ascii="Adagio_Slab" w:hAnsi="Adagio_Slab"/>
                <w:i/>
                <w:sz w:val="18"/>
                <w:lang w:val="en-US"/>
              </w:rPr>
              <w:t xml:space="preserve"> Candidate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2263" w:type="dxa"/>
            <w:gridSpan w:val="2"/>
            <w:vAlign w:val="center"/>
          </w:tcPr>
          <w:p w14:paraId="54961AC1" w14:textId="557BC106" w:rsidR="008C7F17" w:rsidRPr="008C7F17" w:rsidRDefault="009C5CF4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Visitor</w:t>
            </w:r>
            <w:r w:rsidR="008C7F17"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</w:tr>
      <w:tr w:rsidR="008C7F17" w14:paraId="13106804" w14:textId="77777777" w:rsidTr="00026789">
        <w:trPr>
          <w:trHeight w:val="629"/>
        </w:trPr>
        <w:tc>
          <w:tcPr>
            <w:tcW w:w="4673" w:type="dxa"/>
            <w:vAlign w:val="center"/>
          </w:tcPr>
          <w:p w14:paraId="4D07648E" w14:textId="40753371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956381685" w:edGrp="everyone"/>
            <w:permEnd w:id="956381685"/>
          </w:p>
        </w:tc>
        <w:tc>
          <w:tcPr>
            <w:tcW w:w="4389" w:type="dxa"/>
            <w:gridSpan w:val="3"/>
            <w:vAlign w:val="center"/>
          </w:tcPr>
          <w:p w14:paraId="2FA97593" w14:textId="77777777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</w:tr>
      <w:tr w:rsidR="008C7F17" w14:paraId="614DB692" w14:textId="77777777" w:rsidTr="00026789">
        <w:tc>
          <w:tcPr>
            <w:tcW w:w="4673" w:type="dxa"/>
            <w:vAlign w:val="center"/>
          </w:tcPr>
          <w:p w14:paraId="77730C3C" w14:textId="30D27EF5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Place of employment</w:t>
            </w:r>
            <w:r>
              <w:rPr>
                <w:rFonts w:ascii="Adagio_Slab" w:hAnsi="Adagio_Slab"/>
                <w:i/>
                <w:sz w:val="18"/>
                <w:lang w:val="en-US"/>
              </w:rPr>
              <w:t xml:space="preserve"> / Faculty / Institute</w:t>
            </w:r>
          </w:p>
        </w:tc>
        <w:tc>
          <w:tcPr>
            <w:tcW w:w="4389" w:type="dxa"/>
            <w:gridSpan w:val="3"/>
            <w:vAlign w:val="center"/>
          </w:tcPr>
          <w:p w14:paraId="13A94F23" w14:textId="5D4FE6E0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Address</w:t>
            </w:r>
          </w:p>
        </w:tc>
      </w:tr>
      <w:tr w:rsidR="008C7F17" w14:paraId="564B6CAC" w14:textId="77777777" w:rsidTr="00026789">
        <w:trPr>
          <w:trHeight w:val="624"/>
        </w:trPr>
        <w:tc>
          <w:tcPr>
            <w:tcW w:w="4673" w:type="dxa"/>
            <w:vAlign w:val="center"/>
          </w:tcPr>
          <w:p w14:paraId="7D61FC77" w14:textId="3C1EE5EA" w:rsidR="00AF03A0" w:rsidRDefault="00AF03A0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019165867" w:edGrp="everyone"/>
            <w:permEnd w:id="1019165867"/>
          </w:p>
        </w:tc>
        <w:tc>
          <w:tcPr>
            <w:tcW w:w="4389" w:type="dxa"/>
            <w:gridSpan w:val="3"/>
            <w:vAlign w:val="center"/>
          </w:tcPr>
          <w:p w14:paraId="331F63FB" w14:textId="77777777" w:rsidR="008C7F17" w:rsidRDefault="008C7F17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077621544" w:edGrp="everyone"/>
            <w:permEnd w:id="1077621544"/>
          </w:p>
        </w:tc>
      </w:tr>
      <w:tr w:rsidR="008C7F17" w14:paraId="5CE0843E" w14:textId="77777777" w:rsidTr="00026789">
        <w:tc>
          <w:tcPr>
            <w:tcW w:w="4673" w:type="dxa"/>
            <w:vAlign w:val="center"/>
          </w:tcPr>
          <w:p w14:paraId="2F2F6E12" w14:textId="613FEE97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Tel.</w:t>
            </w:r>
          </w:p>
        </w:tc>
        <w:tc>
          <w:tcPr>
            <w:tcW w:w="4389" w:type="dxa"/>
            <w:gridSpan w:val="3"/>
            <w:vAlign w:val="center"/>
          </w:tcPr>
          <w:p w14:paraId="499E66F4" w14:textId="445DE4FD" w:rsidR="008C7F17" w:rsidRPr="008C7F17" w:rsidRDefault="008C7F17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e-mai</w:t>
            </w:r>
            <w:r w:rsidR="001E19CF">
              <w:rPr>
                <w:rFonts w:ascii="Adagio_Slab" w:hAnsi="Adagio_Slab"/>
                <w:i/>
                <w:sz w:val="18"/>
                <w:lang w:val="en-US"/>
              </w:rPr>
              <w:t>l</w:t>
            </w:r>
          </w:p>
        </w:tc>
      </w:tr>
      <w:tr w:rsidR="00F57ACE" w14:paraId="4B67044E" w14:textId="77777777" w:rsidTr="00026789">
        <w:trPr>
          <w:trHeight w:val="582"/>
        </w:trPr>
        <w:tc>
          <w:tcPr>
            <w:tcW w:w="4673" w:type="dxa"/>
            <w:vAlign w:val="center"/>
          </w:tcPr>
          <w:p w14:paraId="7A47A120" w14:textId="5FA09CDB" w:rsidR="00F57ACE" w:rsidRDefault="00F57ACE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2112508886" w:edGrp="everyone"/>
            <w:permEnd w:id="2112508886"/>
          </w:p>
        </w:tc>
        <w:tc>
          <w:tcPr>
            <w:tcW w:w="4389" w:type="dxa"/>
            <w:gridSpan w:val="3"/>
            <w:vAlign w:val="center"/>
          </w:tcPr>
          <w:p w14:paraId="6DAAC57B" w14:textId="6343CE1B" w:rsidR="00F57ACE" w:rsidRDefault="00F57ACE" w:rsidP="00026789">
            <w:pPr>
              <w:spacing w:line="276" w:lineRule="auto"/>
              <w:rPr>
                <w:rFonts w:ascii="Adagio_Slab" w:hAnsi="Adagio_Slab"/>
                <w:lang w:val="en-US"/>
              </w:rPr>
            </w:pPr>
            <w:permStart w:id="143022566" w:edGrp="everyone"/>
            <w:permEnd w:id="143022566"/>
          </w:p>
        </w:tc>
      </w:tr>
      <w:tr w:rsidR="00F57ACE" w:rsidRPr="004A2648" w14:paraId="07713573" w14:textId="77777777" w:rsidTr="00026789">
        <w:trPr>
          <w:trHeight w:val="322"/>
        </w:trPr>
        <w:tc>
          <w:tcPr>
            <w:tcW w:w="4673" w:type="dxa"/>
            <w:vAlign w:val="center"/>
          </w:tcPr>
          <w:p w14:paraId="4101B9F4" w14:textId="7A71CCE9" w:rsidR="00F57ACE" w:rsidRPr="00F57ACE" w:rsidRDefault="00F57ACE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Mailing </w:t>
            </w:r>
            <w:r w:rsidRPr="00AF03A0">
              <w:rPr>
                <w:rFonts w:ascii="Adagio_Slab" w:hAnsi="Adagio_Slab"/>
                <w:i/>
                <w:sz w:val="18"/>
                <w:lang w:val="en-US"/>
              </w:rPr>
              <w:t>Address</w:t>
            </w:r>
          </w:p>
        </w:tc>
        <w:tc>
          <w:tcPr>
            <w:tcW w:w="4389" w:type="dxa"/>
            <w:gridSpan w:val="3"/>
            <w:vAlign w:val="center"/>
          </w:tcPr>
          <w:p w14:paraId="74B60F2D" w14:textId="4805BDFD" w:rsidR="00F57ACE" w:rsidRPr="00F57ACE" w:rsidRDefault="00F57ACE" w:rsidP="00026789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AF03A0">
              <w:rPr>
                <w:rFonts w:ascii="Adagio_Slab" w:hAnsi="Adagio_Slab"/>
                <w:i/>
                <w:sz w:val="18"/>
                <w:lang w:val="en-US"/>
              </w:rPr>
              <w:t>PESE</w:t>
            </w:r>
            <w:r>
              <w:rPr>
                <w:rFonts w:ascii="Adagio_Slab" w:hAnsi="Adagio_Slab"/>
                <w:i/>
                <w:sz w:val="18"/>
                <w:lang w:val="en-US"/>
              </w:rPr>
              <w:t>L</w:t>
            </w:r>
            <w:r w:rsidR="009C5CF4">
              <w:rPr>
                <w:rFonts w:ascii="Adagio_Slab" w:hAnsi="Adagio_Slab"/>
                <w:i/>
                <w:sz w:val="18"/>
                <w:lang w:val="en-US"/>
              </w:rPr>
              <w:t xml:space="preserve"> / Date of birth (Visitor)</w:t>
            </w:r>
          </w:p>
        </w:tc>
      </w:tr>
      <w:tr w:rsidR="00AF03A0" w14:paraId="01623E26" w14:textId="77777777" w:rsidTr="006C2DD4">
        <w:tc>
          <w:tcPr>
            <w:tcW w:w="9062" w:type="dxa"/>
            <w:gridSpan w:val="4"/>
          </w:tcPr>
          <w:p w14:paraId="0FBDDA09" w14:textId="0AC38A20" w:rsidR="00AF03A0" w:rsidRPr="00EF5CBE" w:rsidRDefault="00F57ACE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EF5CBE">
              <w:rPr>
                <w:rFonts w:ascii="Adagio_Slab" w:hAnsi="Adagio_Slab"/>
                <w:b/>
                <w:lang w:val="en-US"/>
              </w:rPr>
              <w:t>Type of exchange action</w:t>
            </w:r>
            <w:r w:rsidR="00EF5CBE" w:rsidRPr="00EF5CBE">
              <w:rPr>
                <w:rFonts w:ascii="Adagio_Slab" w:hAnsi="Adagio_Slab"/>
                <w:vertAlign w:val="superscript"/>
                <w:lang w:val="en-US"/>
              </w:rPr>
              <w:t>1</w:t>
            </w:r>
          </w:p>
        </w:tc>
      </w:tr>
      <w:tr w:rsidR="00A2438D" w:rsidRPr="00A2438D" w14:paraId="4C3CB6CB" w14:textId="77777777" w:rsidTr="00826C0B">
        <w:tc>
          <w:tcPr>
            <w:tcW w:w="8217" w:type="dxa"/>
            <w:gridSpan w:val="3"/>
            <w:vAlign w:val="bottom"/>
          </w:tcPr>
          <w:p w14:paraId="7BD8A314" w14:textId="600EA51F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contextualSpacing w:val="0"/>
              <w:jc w:val="both"/>
              <w:rPr>
                <w:rFonts w:ascii="Adagio_Slab" w:hAnsi="Adagio_Slab"/>
                <w:lang w:val="en-US"/>
              </w:rPr>
            </w:pPr>
            <w:r w:rsidRPr="00A2438D">
              <w:rPr>
                <w:rFonts w:ascii="Adagio_Slab" w:hAnsi="Adagio_Slab"/>
                <w:sz w:val="20"/>
                <w:lang w:val="en-US"/>
              </w:rPr>
              <w:t>Active participation in a conference held abroad including, e.g. participation in a poster session or a flash talk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34DAE2D4" w14:textId="22E8A5C0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437554505" w:edGrp="everyone"/>
            <w:permEnd w:id="1437554505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797D5894" w14:textId="77777777" w:rsidTr="00826C0B">
        <w:tc>
          <w:tcPr>
            <w:tcW w:w="8217" w:type="dxa"/>
            <w:gridSpan w:val="3"/>
            <w:vAlign w:val="center"/>
          </w:tcPr>
          <w:p w14:paraId="1CBC5AD9" w14:textId="011C7EBF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O</w:t>
            </w:r>
            <w:r w:rsidRPr="00A2438D">
              <w:rPr>
                <w:rFonts w:ascii="Adagio_Slab" w:hAnsi="Adagio_Slab"/>
                <w:sz w:val="20"/>
                <w:lang w:val="en-US"/>
              </w:rPr>
              <w:t>btaining materials for a PhD thesis/scientific article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00F60729" w14:textId="522B8C3E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2043372079" w:edGrp="everyone"/>
            <w:permEnd w:id="2043372079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575F54A7" w14:textId="77777777" w:rsidTr="00826C0B">
        <w:tc>
          <w:tcPr>
            <w:tcW w:w="8217" w:type="dxa"/>
            <w:gridSpan w:val="3"/>
            <w:vAlign w:val="bottom"/>
          </w:tcPr>
          <w:p w14:paraId="2D5CF358" w14:textId="0A96A680" w:rsidR="00A2438D" w:rsidRPr="00A2438D" w:rsidRDefault="00A2438D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A2438D">
              <w:rPr>
                <w:rFonts w:ascii="Adagio_Slab" w:hAnsi="Adagio_Slab"/>
                <w:sz w:val="20"/>
                <w:lang w:val="en-US"/>
              </w:rPr>
              <w:t>articipation in a summer/winter school (both as a student and a lecturer). The theme of the school programme must be closely connected to the topic of the PhD thesis and/or research undertaken</w:t>
            </w:r>
            <w:r w:rsidR="008F4F84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61F03648" w14:textId="6BB00A07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366953052" w:edGrp="everyone"/>
            <w:permEnd w:id="366953052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17593991" w14:textId="77777777" w:rsidTr="00826C0B">
        <w:tc>
          <w:tcPr>
            <w:tcW w:w="8217" w:type="dxa"/>
            <w:gridSpan w:val="3"/>
            <w:vAlign w:val="bottom"/>
          </w:tcPr>
          <w:p w14:paraId="04FFC039" w14:textId="4CA86524" w:rsidR="00A2438D" w:rsidRPr="00A2438D" w:rsidRDefault="008F4F84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T</w:t>
            </w:r>
            <w:r w:rsidR="00A2438D" w:rsidRPr="00A2438D">
              <w:rPr>
                <w:rFonts w:ascii="Adagio_Slab" w:hAnsi="Adagio_Slab"/>
                <w:sz w:val="20"/>
                <w:lang w:val="en-US"/>
              </w:rPr>
              <w:t>aking measurements with the use of unique equipment, including with the use of large research infrastructure unavailable (or not easily available) in Poland</w:t>
            </w:r>
            <w:r w:rsidR="000B55EA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627E0380" w14:textId="5B7D90C6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396706687" w:edGrp="everyone"/>
            <w:permEnd w:id="396706687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4DD355CD" w14:textId="77777777" w:rsidTr="00826C0B">
        <w:tc>
          <w:tcPr>
            <w:tcW w:w="8217" w:type="dxa"/>
            <w:gridSpan w:val="3"/>
            <w:vAlign w:val="bottom"/>
          </w:tcPr>
          <w:p w14:paraId="56717744" w14:textId="1C105D44" w:rsidR="00A2438D" w:rsidRPr="00A2438D" w:rsidRDefault="008F4F84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>articipation in short education forms, i.e. courses, workshops, professional or industrial internships, study visits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59F958DF" w14:textId="7B27DADC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395544634" w:edGrp="everyone"/>
            <w:permEnd w:id="1395544634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6DCF4A8A" w14:textId="77777777" w:rsidTr="00826C0B">
        <w:tc>
          <w:tcPr>
            <w:tcW w:w="8217" w:type="dxa"/>
            <w:gridSpan w:val="3"/>
            <w:vAlign w:val="bottom"/>
          </w:tcPr>
          <w:p w14:paraId="0CCA0F62" w14:textId="2592B1BC" w:rsidR="00A2438D" w:rsidRPr="00A2438D" w:rsidRDefault="008F4F84" w:rsidP="005F32D8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>articipation in trainings</w:t>
            </w:r>
            <w:r w:rsidR="00826C0B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Pr="008F4F84">
              <w:rPr>
                <w:rFonts w:ascii="Adagio_Slab" w:hAnsi="Adagio_Slab"/>
                <w:sz w:val="20"/>
                <w:lang w:val="en-US"/>
              </w:rPr>
              <w:t>including trainings related to entrepreneurship or implementation activities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3EBCD8A0" w14:textId="43042F72" w:rsidR="00A2438D" w:rsidRDefault="008F4F84" w:rsidP="00EF5CBE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238899619" w:edGrp="everyone"/>
            <w:permEnd w:id="238899619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  <w:tr w:rsidR="00A2438D" w:rsidRPr="00A2438D" w14:paraId="3EA605A7" w14:textId="77777777" w:rsidTr="00026789">
        <w:tc>
          <w:tcPr>
            <w:tcW w:w="8217" w:type="dxa"/>
            <w:gridSpan w:val="3"/>
            <w:vAlign w:val="bottom"/>
          </w:tcPr>
          <w:p w14:paraId="60809B71" w14:textId="30C86431" w:rsidR="00A2438D" w:rsidRPr="00A2438D" w:rsidRDefault="008F4F84" w:rsidP="00EF5CBE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ind w:left="357" w:hanging="357"/>
              <w:contextualSpacing w:val="0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>articipation in preparation of an international grant application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845" w:type="dxa"/>
            <w:vAlign w:val="center"/>
          </w:tcPr>
          <w:p w14:paraId="40D8223B" w14:textId="0A3967A7" w:rsidR="00A2438D" w:rsidRDefault="00026789" w:rsidP="00026789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lang w:val="en-US"/>
              </w:rPr>
              <w:t xml:space="preserve">[ </w:t>
            </w:r>
            <w:permStart w:id="1738370004" w:edGrp="everyone"/>
            <w:permEnd w:id="1738370004"/>
            <w:r>
              <w:rPr>
                <w:rFonts w:ascii="Adagio_Slab" w:hAnsi="Adagio_Slab"/>
                <w:lang w:val="en-US"/>
              </w:rPr>
              <w:t xml:space="preserve"> ]</w:t>
            </w:r>
          </w:p>
        </w:tc>
      </w:tr>
    </w:tbl>
    <w:p w14:paraId="32A86B0A" w14:textId="1C122384" w:rsidR="004A4B59" w:rsidRDefault="00AF03A0" w:rsidP="004A4B59">
      <w:pPr>
        <w:spacing w:after="0" w:line="276" w:lineRule="auto"/>
        <w:rPr>
          <w:rFonts w:ascii="Adagio_Slab" w:hAnsi="Adagio_Slab"/>
          <w:i/>
          <w:sz w:val="18"/>
          <w:lang w:val="en-US"/>
        </w:rPr>
      </w:pPr>
      <w:r w:rsidRPr="00A2438D">
        <w:rPr>
          <w:rFonts w:ascii="Adagio_Slab" w:hAnsi="Adagio_Slab"/>
          <w:i/>
          <w:sz w:val="18"/>
          <w:vertAlign w:val="superscript"/>
          <w:lang w:val="en-US"/>
        </w:rPr>
        <w:t>1</w:t>
      </w:r>
      <w:r w:rsidRPr="00A2438D">
        <w:rPr>
          <w:rFonts w:ascii="Adagio_Slab" w:hAnsi="Adagio_Slab"/>
          <w:i/>
          <w:sz w:val="18"/>
          <w:lang w:val="en-US"/>
        </w:rPr>
        <w:t xml:space="preserve"> Choose accordingly</w:t>
      </w:r>
      <w:r w:rsidR="009C5CF4">
        <w:rPr>
          <w:rFonts w:ascii="Adagio_Slab" w:hAnsi="Adagio_Slab"/>
          <w:i/>
          <w:sz w:val="18"/>
          <w:lang w:val="en-US"/>
        </w:rPr>
        <w:t xml:space="preserve"> with “X”.</w:t>
      </w:r>
    </w:p>
    <w:p w14:paraId="50DCE4DB" w14:textId="45448C96" w:rsidR="005F32D8" w:rsidRDefault="005F32D8" w:rsidP="004A4B59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516"/>
        <w:gridCol w:w="2546"/>
      </w:tblGrid>
      <w:tr w:rsidR="007907E0" w:rsidRPr="004A2648" w14:paraId="3246A696" w14:textId="77777777" w:rsidTr="007907E0">
        <w:tc>
          <w:tcPr>
            <w:tcW w:w="9062" w:type="dxa"/>
            <w:gridSpan w:val="2"/>
          </w:tcPr>
          <w:p w14:paraId="56E88BC3" w14:textId="370C11B8" w:rsidR="007907E0" w:rsidRPr="00D54072" w:rsidRDefault="00D54072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D54072">
              <w:rPr>
                <w:rFonts w:ascii="Adagio_Slab" w:hAnsi="Adagio_Slab"/>
                <w:b/>
                <w:lang w:val="en-US"/>
              </w:rPr>
              <w:lastRenderedPageBreak/>
              <w:t xml:space="preserve">The criteria for substantive evaluation of </w:t>
            </w:r>
            <w:r w:rsidR="00186DED">
              <w:rPr>
                <w:rFonts w:ascii="Adagio_Slab" w:hAnsi="Adagio_Slab"/>
                <w:b/>
                <w:lang w:val="en-US"/>
              </w:rPr>
              <w:t xml:space="preserve">the </w:t>
            </w:r>
            <w:r w:rsidRPr="00D54072">
              <w:rPr>
                <w:rFonts w:ascii="Adagio_Slab" w:hAnsi="Adagio_Slab"/>
                <w:b/>
                <w:lang w:val="en-US"/>
              </w:rPr>
              <w:t>Applicant</w:t>
            </w:r>
          </w:p>
        </w:tc>
      </w:tr>
      <w:tr w:rsidR="007907E0" w:rsidRPr="004A2648" w14:paraId="2E59CBFD" w14:textId="77777777" w:rsidTr="007907E0">
        <w:tc>
          <w:tcPr>
            <w:tcW w:w="9062" w:type="dxa"/>
            <w:gridSpan w:val="2"/>
          </w:tcPr>
          <w:p w14:paraId="5B718DCD" w14:textId="68F6E845" w:rsidR="007907E0" w:rsidRPr="007B7C66" w:rsidRDefault="00422F1C" w:rsidP="007B7C6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Information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on the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 research carried out 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with reference to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FA4ABA" w:rsidRPr="00D40D53">
              <w:rPr>
                <w:rFonts w:ascii="Adagio_Slab" w:hAnsi="Adagio_Slab"/>
                <w:sz w:val="20"/>
                <w:lang w:val="en-US"/>
              </w:rPr>
              <w:t>r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egulations</w:t>
            </w:r>
            <w:r w:rsidR="00FA4ABA" w:rsidRPr="00D40D53">
              <w:rPr>
                <w:rFonts w:ascii="Adagio_Slab" w:hAnsi="Adagio_Slab"/>
                <w:sz w:val="20"/>
                <w:lang w:val="en-US"/>
              </w:rPr>
              <w:t xml:space="preserve"> of the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9F000B">
              <w:rPr>
                <w:rFonts w:ascii="Adagio_Slab" w:hAnsi="Adagio_Slab"/>
                <w:sz w:val="20"/>
                <w:lang w:val="en-US"/>
              </w:rPr>
              <w:t>PROM-PW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F73BF">
              <w:rPr>
                <w:rFonts w:ascii="Adagio_Slab" w:hAnsi="Adagio_Slab"/>
                <w:sz w:val="20"/>
                <w:lang w:val="en-US"/>
              </w:rPr>
              <w:t xml:space="preserve">Programme 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listed in</w:t>
            </w:r>
            <w:r w:rsidR="00D40D53"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7B7C66" w:rsidRPr="00D40D53">
              <w:rPr>
                <w:rFonts w:ascii="Adagio_Slab" w:hAnsi="Adagio_Slab"/>
                <w:sz w:val="20"/>
                <w:lang w:val="en-US"/>
              </w:rPr>
              <w:t xml:space="preserve">§3 point </w:t>
            </w:r>
            <w:r w:rsidR="009C5CF4">
              <w:rPr>
                <w:rFonts w:ascii="Adagio_Slab" w:hAnsi="Adagio_Slab"/>
                <w:sz w:val="20"/>
                <w:lang w:val="en-US"/>
              </w:rPr>
              <w:t>5</w:t>
            </w:r>
            <w:r w:rsidR="00FE2E26" w:rsidRPr="00D40D53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7907E0" w14:paraId="2698F7B4" w14:textId="77777777" w:rsidTr="007907E0">
        <w:tc>
          <w:tcPr>
            <w:tcW w:w="9062" w:type="dxa"/>
            <w:gridSpan w:val="2"/>
          </w:tcPr>
          <w:p w14:paraId="7CFCFE5C" w14:textId="77777777" w:rsidR="007907E0" w:rsidRPr="00341C3F" w:rsidRDefault="007907E0" w:rsidP="007B7C66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924077158" w:edGrp="everyone"/>
            <w:permEnd w:id="924077158"/>
          </w:p>
          <w:p w14:paraId="45F36C92" w14:textId="0757ABB2" w:rsidR="00D54072" w:rsidRPr="00D54072" w:rsidRDefault="00D54072" w:rsidP="00D54072">
            <w:pPr>
              <w:spacing w:line="276" w:lineRule="auto"/>
              <w:jc w:val="right"/>
              <w:rPr>
                <w:rFonts w:ascii="Adagio_Slab" w:hAnsi="Adagio_Slab"/>
                <w:i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907E0" w:rsidRPr="004A2648" w14:paraId="66180D54" w14:textId="77777777" w:rsidTr="007907E0">
        <w:tc>
          <w:tcPr>
            <w:tcW w:w="9062" w:type="dxa"/>
            <w:gridSpan w:val="2"/>
          </w:tcPr>
          <w:p w14:paraId="556385FD" w14:textId="7A004858" w:rsidR="007907E0" w:rsidRPr="007B7C66" w:rsidRDefault="00FE2E26" w:rsidP="00FE2E2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Scientific achievements (publications, conference communications and lectures, patents, awards, </w:t>
            </w:r>
            <w:r w:rsidR="00D40D53">
              <w:rPr>
                <w:rFonts w:ascii="Adagio_Slab" w:hAnsi="Adagio_Slab"/>
                <w:sz w:val="20"/>
                <w:lang w:val="en-US"/>
              </w:rPr>
              <w:t xml:space="preserve">research projects’ implementation, </w:t>
            </w:r>
            <w:r w:rsidRPr="00D40D53">
              <w:rPr>
                <w:rFonts w:ascii="Adagio_Slab" w:hAnsi="Adagio_Slab"/>
                <w:sz w:val="20"/>
                <w:lang w:val="en-US"/>
              </w:rPr>
              <w:t>etc.) including the stage of scientific career.</w:t>
            </w:r>
          </w:p>
        </w:tc>
      </w:tr>
      <w:tr w:rsidR="007907E0" w14:paraId="5C13A472" w14:textId="77777777" w:rsidTr="007907E0">
        <w:tc>
          <w:tcPr>
            <w:tcW w:w="9062" w:type="dxa"/>
            <w:gridSpan w:val="2"/>
          </w:tcPr>
          <w:p w14:paraId="2D6886D1" w14:textId="77777777" w:rsidR="007907E0" w:rsidRPr="00341C3F" w:rsidRDefault="007907E0" w:rsidP="007B7C66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1097483169" w:edGrp="everyone"/>
            <w:permEnd w:id="1097483169"/>
          </w:p>
          <w:p w14:paraId="43C4483A" w14:textId="4D0759AE" w:rsidR="00D54072" w:rsidRPr="007B7C66" w:rsidRDefault="00D54072" w:rsidP="00D54072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907E0" w:rsidRPr="004A2648" w14:paraId="122335EC" w14:textId="77777777" w:rsidTr="007907E0">
        <w:tc>
          <w:tcPr>
            <w:tcW w:w="9062" w:type="dxa"/>
            <w:gridSpan w:val="2"/>
          </w:tcPr>
          <w:p w14:paraId="78989F46" w14:textId="0DB1F58E" w:rsidR="007907E0" w:rsidRPr="007B7C66" w:rsidRDefault="00D40D53" w:rsidP="00D40D53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Information about the event in which the Applicant will participate (conference, summer/winter school, training, courses, workshops, etc.), or the information about the institution in which the scientific activity will be carried out (academic</w:t>
            </w:r>
            <w:r>
              <w:rPr>
                <w:rFonts w:ascii="Adagio_Slab" w:hAnsi="Adagio_Slab"/>
                <w:sz w:val="20"/>
                <w:lang w:val="en-US"/>
              </w:rPr>
              <w:t>/industrial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trainings</w:t>
            </w:r>
            <w:r w:rsidRPr="00D40D53">
              <w:rPr>
                <w:rFonts w:ascii="Adagio_Slab" w:hAnsi="Adagio_Slab"/>
                <w:sz w:val="20"/>
                <w:lang w:val="en-US"/>
              </w:rPr>
              <w:t>, measurement using a unique research equipment/infrastructure, preparation of an international proposal, etc.).</w:t>
            </w:r>
          </w:p>
        </w:tc>
      </w:tr>
      <w:tr w:rsidR="007B7C66" w14:paraId="5379B340" w14:textId="77777777" w:rsidTr="007907E0">
        <w:tc>
          <w:tcPr>
            <w:tcW w:w="9062" w:type="dxa"/>
            <w:gridSpan w:val="2"/>
          </w:tcPr>
          <w:p w14:paraId="5D09BB23" w14:textId="77777777" w:rsidR="00D54072" w:rsidRPr="00026789" w:rsidRDefault="00D54072" w:rsidP="0002678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1563769675" w:edGrp="everyone"/>
            <w:permEnd w:id="1563769675"/>
          </w:p>
          <w:p w14:paraId="1D7959E0" w14:textId="0F814B63" w:rsidR="007B7C66" w:rsidRDefault="00D54072" w:rsidP="00D54072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2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4A2648" w14:paraId="5C7BC198" w14:textId="77777777" w:rsidTr="007907E0">
        <w:tc>
          <w:tcPr>
            <w:tcW w:w="9062" w:type="dxa"/>
            <w:gridSpan w:val="2"/>
          </w:tcPr>
          <w:p w14:paraId="39C883F9" w14:textId="26D86FBA" w:rsidR="007B7C66" w:rsidRPr="007B7C66" w:rsidRDefault="001D5FD6" w:rsidP="001D5FD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1D5FD6">
              <w:rPr>
                <w:rFonts w:ascii="Adagio_Slab" w:hAnsi="Adagio_Slab"/>
                <w:sz w:val="20"/>
                <w:lang w:val="en-US"/>
              </w:rPr>
              <w:t>Description of activities to be carried out in the project and expected results</w:t>
            </w:r>
            <w:r w:rsidRPr="001D5FD6">
              <w:rPr>
                <w:sz w:val="20"/>
                <w:lang w:val="en-US"/>
              </w:rPr>
              <w:t xml:space="preserve"> </w:t>
            </w:r>
            <w:r w:rsidRPr="001D5FD6">
              <w:rPr>
                <w:rFonts w:ascii="Adagio_Slab" w:hAnsi="Adagio_Slab"/>
                <w:sz w:val="20"/>
                <w:lang w:val="en-US"/>
              </w:rPr>
              <w:t>in relation to research work carried out at the University.</w:t>
            </w:r>
          </w:p>
        </w:tc>
      </w:tr>
      <w:tr w:rsidR="007B7C66" w:rsidRPr="00A44A43" w14:paraId="4270A2E5" w14:textId="77777777" w:rsidTr="007907E0">
        <w:tc>
          <w:tcPr>
            <w:tcW w:w="9062" w:type="dxa"/>
            <w:gridSpan w:val="2"/>
          </w:tcPr>
          <w:p w14:paraId="62115795" w14:textId="3874BAED" w:rsidR="007B7C66" w:rsidRPr="00026789" w:rsidRDefault="007B7C66" w:rsidP="0002678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237770803" w:edGrp="everyone"/>
            <w:permEnd w:id="237770803"/>
          </w:p>
          <w:p w14:paraId="3D82151C" w14:textId="2179BBAA" w:rsidR="00D54072" w:rsidRPr="007B7C66" w:rsidRDefault="00D54072" w:rsidP="00D54072">
            <w:pPr>
              <w:pStyle w:val="Akapitzlist"/>
              <w:spacing w:line="276" w:lineRule="auto"/>
              <w:ind w:left="360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3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4A2648" w14:paraId="2B08C368" w14:textId="77777777" w:rsidTr="007907E0">
        <w:tc>
          <w:tcPr>
            <w:tcW w:w="9062" w:type="dxa"/>
            <w:gridSpan w:val="2"/>
          </w:tcPr>
          <w:p w14:paraId="26C33D05" w14:textId="5B1D934F" w:rsidR="007B7C66" w:rsidRPr="007B7C66" w:rsidRDefault="007B7C66" w:rsidP="001D5FD6">
            <w:pPr>
              <w:pStyle w:val="Akapitzlist"/>
              <w:numPr>
                <w:ilvl w:val="0"/>
                <w:numId w:val="4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Measurable effects of </w:t>
            </w:r>
            <w:r w:rsidR="001D5FD6">
              <w:rPr>
                <w:rFonts w:ascii="Adagio_Slab" w:hAnsi="Adagio_Slab"/>
                <w:sz w:val="20"/>
                <w:lang w:val="en-US"/>
              </w:rPr>
              <w:t xml:space="preserve">the 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Applicant’s participation in the programme (continuation of cooperation with the host institution, scientific publications, joint applications for research projects, </w:t>
            </w:r>
            <w:r w:rsidR="00D54072">
              <w:rPr>
                <w:rFonts w:ascii="Adagio_Slab" w:hAnsi="Adagio_Slab"/>
                <w:sz w:val="20"/>
                <w:lang w:val="en-US"/>
              </w:rPr>
              <w:t>etc.</w:t>
            </w:r>
            <w:r w:rsidRPr="00D40D53">
              <w:rPr>
                <w:rFonts w:ascii="Adagio_Slab" w:hAnsi="Adagio_Slab"/>
                <w:sz w:val="20"/>
                <w:lang w:val="en-US"/>
              </w:rPr>
              <w:t>) and possible</w:t>
            </w:r>
            <w:r w:rsidR="00D37438">
              <w:rPr>
                <w:rFonts w:ascii="Adagio_Slab" w:hAnsi="Adagio_Slab"/>
                <w:sz w:val="20"/>
                <w:lang w:val="en-US"/>
              </w:rPr>
              <w:t xml:space="preserve"> benefits for future research.</w:t>
            </w:r>
          </w:p>
        </w:tc>
      </w:tr>
      <w:tr w:rsidR="007B7C66" w:rsidRPr="00A13C29" w14:paraId="76DF6AE8" w14:textId="77777777" w:rsidTr="007907E0">
        <w:tc>
          <w:tcPr>
            <w:tcW w:w="9062" w:type="dxa"/>
            <w:gridSpan w:val="2"/>
          </w:tcPr>
          <w:p w14:paraId="72F5D914" w14:textId="20EB426D" w:rsidR="007B7C66" w:rsidRPr="00341C3F" w:rsidRDefault="007B7C66" w:rsidP="004A4B59">
            <w:pPr>
              <w:spacing w:line="276" w:lineRule="auto"/>
              <w:rPr>
                <w:rFonts w:ascii="Arial" w:hAnsi="Arial" w:cs="Arial"/>
                <w:sz w:val="20"/>
                <w:lang w:val="en-US"/>
              </w:rPr>
            </w:pPr>
            <w:permStart w:id="213023839" w:edGrp="everyone"/>
            <w:permEnd w:id="213023839"/>
          </w:p>
          <w:p w14:paraId="69838DAF" w14:textId="65CC375F" w:rsidR="00186DED" w:rsidRDefault="00186DED" w:rsidP="00186DED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4A2648" w14:paraId="4DF0EC24" w14:textId="77777777" w:rsidTr="007907E0">
        <w:tc>
          <w:tcPr>
            <w:tcW w:w="9062" w:type="dxa"/>
            <w:gridSpan w:val="2"/>
          </w:tcPr>
          <w:p w14:paraId="6D9A27AC" w14:textId="7254802D" w:rsidR="007B7C66" w:rsidRPr="007B7C66" w:rsidRDefault="007B7C66" w:rsidP="007B7C66">
            <w:pPr>
              <w:pStyle w:val="Akapitzlist"/>
              <w:numPr>
                <w:ilvl w:val="0"/>
                <w:numId w:val="4"/>
              </w:numPr>
              <w:spacing w:line="276" w:lineRule="auto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Expected impact of participation in the programme on the scientific career of the Applicant</w:t>
            </w:r>
            <w:r w:rsidR="00D40D53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7B7C66" w:rsidRPr="00A13C29" w14:paraId="06FAAEED" w14:textId="77777777" w:rsidTr="007907E0">
        <w:tc>
          <w:tcPr>
            <w:tcW w:w="9062" w:type="dxa"/>
            <w:gridSpan w:val="2"/>
          </w:tcPr>
          <w:p w14:paraId="3A349771" w14:textId="46523345" w:rsidR="007B7C66" w:rsidRPr="00341C3F" w:rsidRDefault="007B7C66" w:rsidP="004A4B5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ermStart w:id="1430280836" w:edGrp="everyone"/>
            <w:permEnd w:id="1430280836"/>
          </w:p>
          <w:p w14:paraId="4C698406" w14:textId="78C6A4CA" w:rsidR="00186DED" w:rsidRDefault="00186DED" w:rsidP="00186DED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 w:rsidR="009F000B"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 w:rsidR="009C5CF4"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7B7C66" w:rsidRPr="004A2648" w14:paraId="119059EA" w14:textId="77777777" w:rsidTr="007907E0">
        <w:tc>
          <w:tcPr>
            <w:tcW w:w="9062" w:type="dxa"/>
            <w:gridSpan w:val="2"/>
          </w:tcPr>
          <w:p w14:paraId="059A753D" w14:textId="06F1BA89" w:rsidR="007B7C66" w:rsidRPr="00186DED" w:rsidRDefault="00186DED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186DED">
              <w:rPr>
                <w:rFonts w:ascii="Adagio_Slab" w:hAnsi="Adagio_Slab"/>
                <w:b/>
                <w:lang w:val="en-US"/>
              </w:rPr>
              <w:t xml:space="preserve">Estimation of activity costs with reference to regulations of the </w:t>
            </w:r>
            <w:r w:rsidR="009F000B">
              <w:rPr>
                <w:rFonts w:ascii="Adagio_Slab" w:hAnsi="Adagio_Slab"/>
                <w:b/>
                <w:lang w:val="en-US"/>
              </w:rPr>
              <w:t>PROM-PW</w:t>
            </w:r>
            <w:r w:rsidRPr="00186DED">
              <w:rPr>
                <w:rFonts w:ascii="Adagio_Slab" w:hAnsi="Adagio_Slab"/>
                <w:b/>
                <w:lang w:val="en-US"/>
              </w:rPr>
              <w:t xml:space="preserve"> </w:t>
            </w:r>
            <w:r w:rsidR="002F73BF">
              <w:rPr>
                <w:rFonts w:ascii="Adagio_Slab" w:hAnsi="Adagio_Slab"/>
                <w:b/>
                <w:lang w:val="en-US"/>
              </w:rPr>
              <w:t xml:space="preserve">Programme </w:t>
            </w:r>
            <w:r w:rsidRPr="00186DED">
              <w:rPr>
                <w:rFonts w:ascii="Adagio_Slab" w:hAnsi="Adagio_Slab"/>
                <w:b/>
                <w:lang w:val="en-US"/>
              </w:rPr>
              <w:t>listed in §1</w:t>
            </w:r>
            <w:r w:rsidR="00026789">
              <w:rPr>
                <w:rFonts w:ascii="Adagio_Slab" w:hAnsi="Adagio_Slab"/>
                <w:b/>
                <w:lang w:val="en-US"/>
              </w:rPr>
              <w:t>1</w:t>
            </w:r>
          </w:p>
        </w:tc>
      </w:tr>
      <w:tr w:rsidR="00186DED" w:rsidRPr="004A2648" w14:paraId="5DA8A23B" w14:textId="77777777" w:rsidTr="00026789">
        <w:trPr>
          <w:trHeight w:val="306"/>
        </w:trPr>
        <w:tc>
          <w:tcPr>
            <w:tcW w:w="6516" w:type="dxa"/>
          </w:tcPr>
          <w:p w14:paraId="17CE53EF" w14:textId="1C9BE731" w:rsidR="00186DED" w:rsidRPr="00E144EC" w:rsidRDefault="009C5CF4" w:rsidP="009C5CF4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Period of time of scientific activity (with travel time)</w:t>
            </w:r>
            <w:r w:rsidR="004A2648"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  <w:bookmarkStart w:id="0" w:name="_GoBack"/>
            <w:bookmarkEnd w:id="0"/>
          </w:p>
        </w:tc>
        <w:tc>
          <w:tcPr>
            <w:tcW w:w="2546" w:type="dxa"/>
            <w:vAlign w:val="center"/>
          </w:tcPr>
          <w:p w14:paraId="54E483FF" w14:textId="5E810CA1" w:rsidR="00186DED" w:rsidRDefault="00186DED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328802783" w:edGrp="everyone"/>
            <w:permEnd w:id="328802783"/>
          </w:p>
        </w:tc>
      </w:tr>
      <w:tr w:rsidR="009C5CF4" w:rsidRPr="009C5CF4" w14:paraId="22D40238" w14:textId="77777777" w:rsidTr="00026789">
        <w:trPr>
          <w:trHeight w:val="306"/>
        </w:trPr>
        <w:tc>
          <w:tcPr>
            <w:tcW w:w="6516" w:type="dxa"/>
          </w:tcPr>
          <w:p w14:paraId="1D4E2E0C" w14:textId="2A0E8DD2" w:rsidR="009C5CF4" w:rsidRDefault="009C5CF4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ountry of visit:</w:t>
            </w:r>
          </w:p>
        </w:tc>
        <w:tc>
          <w:tcPr>
            <w:tcW w:w="2546" w:type="dxa"/>
            <w:vAlign w:val="center"/>
          </w:tcPr>
          <w:p w14:paraId="5B49371C" w14:textId="77777777" w:rsidR="009C5CF4" w:rsidRDefault="009C5CF4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777981946" w:edGrp="everyone"/>
            <w:permEnd w:id="777981946"/>
          </w:p>
        </w:tc>
      </w:tr>
      <w:tr w:rsidR="00E144EC" w:rsidRPr="004A2648" w14:paraId="4AAA740B" w14:textId="77777777" w:rsidTr="00026789">
        <w:trPr>
          <w:trHeight w:val="306"/>
        </w:trPr>
        <w:tc>
          <w:tcPr>
            <w:tcW w:w="6516" w:type="dxa"/>
          </w:tcPr>
          <w:p w14:paraId="700A8444" w14:textId="67AA5195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The distance in a straight line between the place of residence of a participant and the location of stay (in km):</w:t>
            </w:r>
          </w:p>
        </w:tc>
        <w:tc>
          <w:tcPr>
            <w:tcW w:w="2546" w:type="dxa"/>
            <w:vAlign w:val="center"/>
          </w:tcPr>
          <w:p w14:paraId="2DC71CD9" w14:textId="772B1F2B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557003185" w:edGrp="everyone"/>
            <w:permEnd w:id="557003185"/>
          </w:p>
        </w:tc>
      </w:tr>
      <w:tr w:rsidR="00E144EC" w14:paraId="0B4A5B9A" w14:textId="77777777" w:rsidTr="00026789">
        <w:trPr>
          <w:trHeight w:val="306"/>
        </w:trPr>
        <w:tc>
          <w:tcPr>
            <w:tcW w:w="6516" w:type="dxa"/>
          </w:tcPr>
          <w:p w14:paraId="540F3E00" w14:textId="1E18AAA3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Costs of travel:</w:t>
            </w:r>
          </w:p>
        </w:tc>
        <w:tc>
          <w:tcPr>
            <w:tcW w:w="2546" w:type="dxa"/>
            <w:vAlign w:val="center"/>
          </w:tcPr>
          <w:p w14:paraId="591810D3" w14:textId="1D01405F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409028452" w:edGrp="everyone"/>
            <w:permEnd w:id="409028452"/>
          </w:p>
        </w:tc>
      </w:tr>
      <w:tr w:rsidR="00E144EC" w:rsidRPr="004A2648" w14:paraId="32CC830B" w14:textId="77777777" w:rsidTr="00026789">
        <w:trPr>
          <w:trHeight w:val="306"/>
        </w:trPr>
        <w:tc>
          <w:tcPr>
            <w:tcW w:w="6516" w:type="dxa"/>
          </w:tcPr>
          <w:p w14:paraId="658E3E84" w14:textId="25FA05C5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Number of days of stay:</w:t>
            </w:r>
          </w:p>
        </w:tc>
        <w:tc>
          <w:tcPr>
            <w:tcW w:w="2546" w:type="dxa"/>
            <w:vAlign w:val="center"/>
          </w:tcPr>
          <w:p w14:paraId="70922CC5" w14:textId="783A0993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1131442685" w:edGrp="everyone"/>
            <w:permEnd w:id="1131442685"/>
          </w:p>
        </w:tc>
      </w:tr>
      <w:tr w:rsidR="00E144EC" w14:paraId="3338DDC4" w14:textId="77777777" w:rsidTr="00026789">
        <w:trPr>
          <w:trHeight w:val="306"/>
        </w:trPr>
        <w:tc>
          <w:tcPr>
            <w:tcW w:w="6516" w:type="dxa"/>
          </w:tcPr>
          <w:p w14:paraId="7A6C896A" w14:textId="57920C68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 xml:space="preserve">Costs of </w:t>
            </w:r>
            <w:r w:rsidR="003B5CF7">
              <w:rPr>
                <w:rFonts w:ascii="Adagio_Slab" w:hAnsi="Adagio_Slab"/>
                <w:sz w:val="20"/>
                <w:szCs w:val="20"/>
                <w:lang w:val="en-US"/>
              </w:rPr>
              <w:t>subsistence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  <w:vAlign w:val="center"/>
          </w:tcPr>
          <w:p w14:paraId="30E09820" w14:textId="77777777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1235445051" w:edGrp="everyone"/>
            <w:permEnd w:id="1235445051"/>
          </w:p>
        </w:tc>
      </w:tr>
      <w:tr w:rsidR="00E144EC" w:rsidRPr="004A2648" w14:paraId="6B1F6BDF" w14:textId="77777777" w:rsidTr="00026789">
        <w:trPr>
          <w:trHeight w:val="306"/>
        </w:trPr>
        <w:tc>
          <w:tcPr>
            <w:tcW w:w="6516" w:type="dxa"/>
          </w:tcPr>
          <w:p w14:paraId="6D94C7BC" w14:textId="2EE358F2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osts of conference fess, cost of a training, course and workshops, settled using the real costs</w:t>
            </w:r>
            <w:r w:rsidR="003B5CF7" w:rsidRPr="003B5CF7">
              <w:rPr>
                <w:rFonts w:ascii="Adagio_Slab" w:hAnsi="Adagio_Slab"/>
                <w:sz w:val="20"/>
                <w:szCs w:val="20"/>
                <w:vertAlign w:val="superscript"/>
                <w:lang w:val="en-US"/>
              </w:rPr>
              <w:t>2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  <w:vAlign w:val="center"/>
          </w:tcPr>
          <w:p w14:paraId="7FBF5B53" w14:textId="77777777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1530145906" w:edGrp="everyone"/>
            <w:permEnd w:id="1530145906"/>
          </w:p>
        </w:tc>
      </w:tr>
      <w:tr w:rsidR="00E144EC" w14:paraId="57FCA3E3" w14:textId="77777777" w:rsidTr="00026789">
        <w:trPr>
          <w:trHeight w:val="306"/>
        </w:trPr>
        <w:tc>
          <w:tcPr>
            <w:tcW w:w="6516" w:type="dxa"/>
          </w:tcPr>
          <w:p w14:paraId="5A12A56B" w14:textId="390C7B4F" w:rsidR="00E144EC" w:rsidRPr="00E144EC" w:rsidRDefault="00E144EC" w:rsidP="00E144EC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Estimated total costs:</w:t>
            </w:r>
          </w:p>
        </w:tc>
        <w:tc>
          <w:tcPr>
            <w:tcW w:w="2546" w:type="dxa"/>
            <w:vAlign w:val="center"/>
          </w:tcPr>
          <w:p w14:paraId="1860E34C" w14:textId="77777777" w:rsidR="00E144EC" w:rsidRDefault="00E144EC" w:rsidP="00026789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permStart w:id="1157912039" w:edGrp="everyone"/>
            <w:permEnd w:id="1157912039"/>
          </w:p>
        </w:tc>
      </w:tr>
    </w:tbl>
    <w:p w14:paraId="77C45773" w14:textId="7FC15D80" w:rsidR="003B5CF7" w:rsidRDefault="003B5CF7" w:rsidP="003B5CF7">
      <w:pPr>
        <w:spacing w:after="0" w:line="276" w:lineRule="auto"/>
        <w:rPr>
          <w:rFonts w:ascii="Adagio_Slab" w:hAnsi="Adagio_Slab"/>
          <w:i/>
          <w:sz w:val="18"/>
          <w:lang w:val="en-US"/>
        </w:rPr>
      </w:pPr>
      <w:r>
        <w:rPr>
          <w:rFonts w:ascii="Adagio_Slab" w:hAnsi="Adagio_Slab"/>
          <w:i/>
          <w:sz w:val="18"/>
          <w:vertAlign w:val="superscript"/>
          <w:lang w:val="en-US"/>
        </w:rPr>
        <w:t>2</w:t>
      </w:r>
      <w:r w:rsidRPr="00A2438D">
        <w:rPr>
          <w:rFonts w:ascii="Adagio_Slab" w:hAnsi="Adagio_Slab"/>
          <w:i/>
          <w:sz w:val="18"/>
          <w:lang w:val="en-US"/>
        </w:rPr>
        <w:t xml:space="preserve"> </w:t>
      </w:r>
      <w:r>
        <w:rPr>
          <w:rFonts w:ascii="Adagio_Slab" w:hAnsi="Adagio_Slab"/>
          <w:i/>
          <w:sz w:val="18"/>
          <w:lang w:val="en-US"/>
        </w:rPr>
        <w:t>The valid is average exchange rate of EURO/USD announced by NBP</w:t>
      </w:r>
      <w:r w:rsidR="009C5CF4">
        <w:rPr>
          <w:rFonts w:ascii="Adagio_Slab" w:hAnsi="Adagio_Slab"/>
          <w:i/>
          <w:sz w:val="18"/>
          <w:lang w:val="en-US"/>
        </w:rPr>
        <w:t>.</w:t>
      </w:r>
    </w:p>
    <w:p w14:paraId="10ECC6C6" w14:textId="01CB77A9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75BA46E3" w14:textId="063E7106" w:rsidR="002F73BF" w:rsidRDefault="002F73BF" w:rsidP="004A4B59">
      <w:pPr>
        <w:spacing w:after="0" w:line="276" w:lineRule="auto"/>
        <w:rPr>
          <w:rFonts w:ascii="Adagio_Slab" w:hAnsi="Adagio_Slab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F000B" w14:paraId="31AC3298" w14:textId="77777777" w:rsidTr="00B258C3">
        <w:tc>
          <w:tcPr>
            <w:tcW w:w="9062" w:type="dxa"/>
            <w:gridSpan w:val="2"/>
          </w:tcPr>
          <w:p w14:paraId="3E468013" w14:textId="15CACED9" w:rsidR="009F000B" w:rsidRPr="002F73BF" w:rsidRDefault="009F000B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2F73BF">
              <w:rPr>
                <w:rFonts w:ascii="Adagio_Slab" w:hAnsi="Adagio_Slab"/>
                <w:b/>
                <w:lang w:val="en-US"/>
              </w:rPr>
              <w:lastRenderedPageBreak/>
              <w:t>Attachments</w:t>
            </w:r>
          </w:p>
        </w:tc>
      </w:tr>
      <w:tr w:rsidR="002664ED" w:rsidRPr="004A2648" w14:paraId="0A3008E9" w14:textId="77777777" w:rsidTr="00532363">
        <w:tc>
          <w:tcPr>
            <w:tcW w:w="9062" w:type="dxa"/>
            <w:gridSpan w:val="2"/>
          </w:tcPr>
          <w:p w14:paraId="2CB3D646" w14:textId="654CD226" w:rsidR="002664ED" w:rsidRPr="002664ED" w:rsidRDefault="009C0C8C" w:rsidP="00663F9A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</w:t>
            </w:r>
            <w:r w:rsidR="00B863A5">
              <w:rPr>
                <w:rFonts w:ascii="Adagio_Slab" w:hAnsi="Adagio_Slab"/>
                <w:sz w:val="20"/>
                <w:lang w:val="en-US"/>
              </w:rPr>
              <w:t>onfirmation of acceptance for poster/oral presentation</w:t>
            </w:r>
            <w:r w:rsidR="00663F9A">
              <w:rPr>
                <w:rFonts w:ascii="Adagio_Slab" w:hAnsi="Adagio_Slab"/>
                <w:sz w:val="20"/>
                <w:lang w:val="en-US"/>
              </w:rPr>
              <w:t xml:space="preserve"> at the conference (if applicable).</w:t>
            </w:r>
          </w:p>
        </w:tc>
      </w:tr>
      <w:tr w:rsidR="002664ED" w:rsidRPr="004A2648" w14:paraId="3D6ADC7E" w14:textId="77777777" w:rsidTr="002C150E">
        <w:tc>
          <w:tcPr>
            <w:tcW w:w="9062" w:type="dxa"/>
            <w:gridSpan w:val="2"/>
          </w:tcPr>
          <w:p w14:paraId="7961F116" w14:textId="6FA65E4A" w:rsidR="002664ED" w:rsidRPr="002664ED" w:rsidRDefault="004C5576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the invitation to perform short internship, work towards international</w:t>
            </w:r>
            <w:r w:rsidR="002371E2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 xml:space="preserve">proposal </w:t>
            </w:r>
            <w:r w:rsidR="00663F9A">
              <w:rPr>
                <w:rFonts w:ascii="Adagio_Slab" w:hAnsi="Adagio_Slab"/>
                <w:sz w:val="20"/>
                <w:lang w:val="en-US"/>
              </w:rPr>
              <w:t>(if applicable).</w:t>
            </w:r>
          </w:p>
        </w:tc>
      </w:tr>
      <w:tr w:rsidR="009C5CF4" w:rsidRPr="004A2648" w14:paraId="3E5A227D" w14:textId="77777777" w:rsidTr="002C150E">
        <w:tc>
          <w:tcPr>
            <w:tcW w:w="9062" w:type="dxa"/>
            <w:gridSpan w:val="2"/>
          </w:tcPr>
          <w:p w14:paraId="2F612F23" w14:textId="7EEF1CD6" w:rsidR="009C5CF4" w:rsidRDefault="009C5CF4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willingness to perform a scientific activity by a foreign PhD Candidate/Academic Staff representative (if applicable).</w:t>
            </w:r>
          </w:p>
        </w:tc>
      </w:tr>
      <w:tr w:rsidR="002664ED" w:rsidRPr="004A2648" w14:paraId="5E8CBC63" w14:textId="77777777" w:rsidTr="00FF494E">
        <w:tc>
          <w:tcPr>
            <w:tcW w:w="9062" w:type="dxa"/>
            <w:gridSpan w:val="2"/>
          </w:tcPr>
          <w:p w14:paraId="6B7E1230" w14:textId="467992EE" w:rsidR="002664ED" w:rsidRPr="002664ED" w:rsidRDefault="004C5576" w:rsidP="004C5576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nformation about the funding entity that international proposal will be prepared to (if applicable).</w:t>
            </w:r>
          </w:p>
        </w:tc>
      </w:tr>
      <w:tr w:rsidR="009F000B" w14:paraId="71B6C99A" w14:textId="77777777" w:rsidTr="0086499E">
        <w:tc>
          <w:tcPr>
            <w:tcW w:w="9062" w:type="dxa"/>
            <w:gridSpan w:val="2"/>
          </w:tcPr>
          <w:p w14:paraId="478C7023" w14:textId="0A3D9C3A" w:rsidR="009F000B" w:rsidRPr="009F000B" w:rsidRDefault="009F000B" w:rsidP="003A7ED5">
            <w:pPr>
              <w:pStyle w:val="Akapitzlist"/>
              <w:numPr>
                <w:ilvl w:val="0"/>
                <w:numId w:val="1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9F000B">
              <w:rPr>
                <w:rFonts w:ascii="Adagio_Slab" w:hAnsi="Adagio_Slab"/>
                <w:b/>
                <w:lang w:val="en-US"/>
              </w:rPr>
              <w:t>Signatures</w:t>
            </w:r>
            <w:r w:rsidR="002F73BF">
              <w:rPr>
                <w:rFonts w:ascii="Adagio_Slab" w:hAnsi="Adagio_Slab"/>
                <w:b/>
                <w:lang w:val="en-US"/>
              </w:rPr>
              <w:t xml:space="preserve"> and statements</w:t>
            </w:r>
          </w:p>
        </w:tc>
      </w:tr>
      <w:tr w:rsidR="002F73BF" w:rsidRPr="004A2648" w14:paraId="369E9D41" w14:textId="77777777" w:rsidTr="00C8529E">
        <w:tc>
          <w:tcPr>
            <w:tcW w:w="9062" w:type="dxa"/>
            <w:gridSpan w:val="2"/>
          </w:tcPr>
          <w:p w14:paraId="04BBE075" w14:textId="3C5A5199" w:rsidR="002F73BF" w:rsidRPr="002664ED" w:rsidRDefault="00663F9A" w:rsidP="000C31D8">
            <w:pPr>
              <w:spacing w:before="120" w:after="120"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 h</w:t>
            </w:r>
            <w:r w:rsidR="002F73BF" w:rsidRPr="002664ED">
              <w:rPr>
                <w:rFonts w:ascii="Adagio_Slab" w:hAnsi="Adagio_Slab"/>
                <w:sz w:val="20"/>
                <w:lang w:val="en-US"/>
              </w:rPr>
              <w:t xml:space="preserve">ereby </w:t>
            </w:r>
            <w:r>
              <w:rPr>
                <w:rFonts w:ascii="Adagio_Slab" w:hAnsi="Adagio_Slab"/>
                <w:sz w:val="20"/>
                <w:lang w:val="en-US"/>
              </w:rPr>
              <w:t>declare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 xml:space="preserve"> that I’ve 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read the regulations of the PROM-PW Programme 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– </w:t>
            </w:r>
            <w:r w:rsidR="002664ED" w:rsidRPr="003A7ED5">
              <w:rPr>
                <w:rFonts w:ascii="Adagio_Slab" w:hAnsi="Adagio_Slab"/>
                <w:i/>
                <w:sz w:val="20"/>
                <w:lang w:val="en-US"/>
              </w:rPr>
              <w:t>International scholarship exchange of PhD candidates and Academic Staff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financed by 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>Polish National Agency for Academic Exchange within the Operational Programme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="002664ED" w:rsidRPr="002664ED">
              <w:rPr>
                <w:rFonts w:ascii="Adagio_Slab" w:hAnsi="Adagio_Slab"/>
                <w:sz w:val="20"/>
                <w:lang w:val="en-US"/>
              </w:rPr>
              <w:t>Knowledge Education Development, co-financed from the European Social Fund</w:t>
            </w:r>
            <w:r w:rsidR="002664ED"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2F73BF" w:rsidRPr="004A2648" w14:paraId="452271CE" w14:textId="77777777" w:rsidTr="00C8529E">
        <w:tc>
          <w:tcPr>
            <w:tcW w:w="9062" w:type="dxa"/>
            <w:gridSpan w:val="2"/>
          </w:tcPr>
          <w:p w14:paraId="198602B4" w14:textId="48560969" w:rsidR="002F73BF" w:rsidRPr="002664ED" w:rsidRDefault="00663F9A" w:rsidP="000C31D8">
            <w:pPr>
              <w:spacing w:before="120" w:after="120"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Being aware of criminal liability</w:t>
            </w:r>
            <w:r w:rsidR="002664ED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for any false or misleading statement, I hereby declare that the data and information I provided in the application form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 are</w:t>
            </w:r>
            <w:r>
              <w:rPr>
                <w:rFonts w:ascii="Adagio_Slab" w:hAnsi="Adagio_Slab"/>
                <w:sz w:val="20"/>
                <w:lang w:val="en-US"/>
              </w:rPr>
              <w:t xml:space="preserve"> correct and</w:t>
            </w:r>
            <w:r w:rsidR="003A7ED5">
              <w:rPr>
                <w:rFonts w:ascii="Adagio_Slab" w:hAnsi="Adagio_Slab"/>
                <w:sz w:val="20"/>
                <w:lang w:val="en-US"/>
              </w:rPr>
              <w:t xml:space="preserve"> true.</w:t>
            </w:r>
          </w:p>
        </w:tc>
      </w:tr>
      <w:tr w:rsidR="009F000B" w:rsidRPr="004A2648" w14:paraId="7EA47935" w14:textId="77777777" w:rsidTr="009F000B">
        <w:tc>
          <w:tcPr>
            <w:tcW w:w="4531" w:type="dxa"/>
          </w:tcPr>
          <w:p w14:paraId="0C60FF73" w14:textId="0A0F3ECD" w:rsidR="009F000B" w:rsidRPr="003A7ED5" w:rsidRDefault="009F000B" w:rsidP="009F000B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Signature of the Applicant</w:t>
            </w:r>
          </w:p>
        </w:tc>
        <w:tc>
          <w:tcPr>
            <w:tcW w:w="4531" w:type="dxa"/>
          </w:tcPr>
          <w:p w14:paraId="0034A4D7" w14:textId="5A58A3D5" w:rsidR="009F000B" w:rsidRPr="003A7ED5" w:rsidRDefault="009F000B" w:rsidP="009F000B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Signature of</w:t>
            </w:r>
            <w:r w:rsidR="002F73BF" w:rsidRPr="003A7ED5">
              <w:rPr>
                <w:rFonts w:ascii="Adagio_Slab" w:hAnsi="Adagio_Slab"/>
                <w:i/>
                <w:sz w:val="18"/>
                <w:lang w:val="en-US"/>
              </w:rPr>
              <w:t xml:space="preserve"> </w:t>
            </w:r>
            <w:r w:rsidR="009C0C8C">
              <w:rPr>
                <w:rFonts w:ascii="Adagio_Slab" w:hAnsi="Adagio_Slab"/>
                <w:i/>
                <w:sz w:val="18"/>
                <w:lang w:val="en-US"/>
              </w:rPr>
              <w:t>the Dean of the Faculty</w:t>
            </w:r>
          </w:p>
        </w:tc>
      </w:tr>
      <w:tr w:rsidR="009F000B" w:rsidRPr="004A2648" w14:paraId="4A2A8E08" w14:textId="77777777" w:rsidTr="009F000B">
        <w:tc>
          <w:tcPr>
            <w:tcW w:w="4531" w:type="dxa"/>
          </w:tcPr>
          <w:p w14:paraId="6D2F6CFE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604909FB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3A2334A6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14:paraId="5F2A4771" w14:textId="6D10D75E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  <w:tc>
          <w:tcPr>
            <w:tcW w:w="4531" w:type="dxa"/>
          </w:tcPr>
          <w:p w14:paraId="7403A053" w14:textId="77777777" w:rsidR="009F000B" w:rsidRDefault="009F000B" w:rsidP="004A4B59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</w:tr>
      <w:tr w:rsidR="002F73BF" w14:paraId="53B2D570" w14:textId="77777777" w:rsidTr="009F000B">
        <w:tc>
          <w:tcPr>
            <w:tcW w:w="4531" w:type="dxa"/>
          </w:tcPr>
          <w:p w14:paraId="5D14B319" w14:textId="6E7ABC02" w:rsidR="002F73BF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  <w:tc>
          <w:tcPr>
            <w:tcW w:w="4531" w:type="dxa"/>
          </w:tcPr>
          <w:p w14:paraId="7E27B0B4" w14:textId="077FD363" w:rsidR="002F73BF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</w:tr>
      <w:tr w:rsidR="003A7ED5" w14:paraId="1C39B568" w14:textId="77777777" w:rsidTr="009F000B">
        <w:tc>
          <w:tcPr>
            <w:tcW w:w="4531" w:type="dxa"/>
          </w:tcPr>
          <w:p w14:paraId="755740D4" w14:textId="77777777" w:rsid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6924A070" w14:textId="77777777" w:rsid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14:paraId="736315AB" w14:textId="2F5EF689" w:rsidR="003A7ED5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4531" w:type="dxa"/>
          </w:tcPr>
          <w:p w14:paraId="3B433449" w14:textId="77777777" w:rsidR="003A7ED5" w:rsidRPr="003A7ED5" w:rsidRDefault="003A7ED5" w:rsidP="003A7ED5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</w:tc>
      </w:tr>
    </w:tbl>
    <w:p w14:paraId="27ECF583" w14:textId="48935A56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57FD747A" w14:textId="316A40FE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544C0D7D" w14:textId="04AE5D9D" w:rsidR="00AF03A0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p w14:paraId="304A0469" w14:textId="77777777" w:rsidR="00AF03A0" w:rsidRPr="004A4B59" w:rsidRDefault="00AF03A0" w:rsidP="004A4B59">
      <w:pPr>
        <w:spacing w:after="0" w:line="276" w:lineRule="auto"/>
        <w:rPr>
          <w:rFonts w:ascii="Adagio_Slab" w:hAnsi="Adagio_Slab"/>
          <w:lang w:val="en-US"/>
        </w:rPr>
      </w:pPr>
    </w:p>
    <w:sectPr w:rsidR="00AF03A0" w:rsidRPr="004A4B59" w:rsidSect="005F32D8">
      <w:headerReference w:type="default" r:id="rId8"/>
      <w:footerReference w:type="default" r:id="rId9"/>
      <w:pgSz w:w="11906" w:h="16838"/>
      <w:pgMar w:top="1417" w:right="1417" w:bottom="1417" w:left="1417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12401" w14:textId="77777777" w:rsidR="00906439" w:rsidRDefault="00906439" w:rsidP="00A15A06">
      <w:pPr>
        <w:spacing w:after="0" w:line="240" w:lineRule="auto"/>
      </w:pPr>
      <w:r>
        <w:separator/>
      </w:r>
    </w:p>
  </w:endnote>
  <w:endnote w:type="continuationSeparator" w:id="0">
    <w:p w14:paraId="4B79F658" w14:textId="77777777" w:rsidR="00906439" w:rsidRDefault="00906439" w:rsidP="00A15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E79CA" w14:textId="6EC3C0E5" w:rsidR="009F000B" w:rsidRDefault="009F000B">
    <w:pPr>
      <w:pStyle w:val="Stopka"/>
      <w:jc w:val="center"/>
    </w:pPr>
    <w:r>
      <w:rPr>
        <w:noProof/>
      </w:rPr>
      <w:drawing>
        <wp:inline distT="0" distB="0" distL="0" distR="0" wp14:anchorId="66CC034E" wp14:editId="383BF078">
          <wp:extent cx="5760720" cy="749935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Nawa-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49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id w:val="-51766508"/>
      <w:docPartObj>
        <w:docPartGallery w:val="Page Numbers (Bottom of Page)"/>
        <w:docPartUnique/>
      </w:docPartObj>
    </w:sdtPr>
    <w:sdtEndPr/>
    <w:sdtContent>
      <w:p w14:paraId="437A90F0" w14:textId="563CD660" w:rsidR="009F000B" w:rsidRDefault="009F000B" w:rsidP="002F73B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416E9" w14:textId="77777777" w:rsidR="00906439" w:rsidRDefault="00906439" w:rsidP="00A15A06">
      <w:pPr>
        <w:spacing w:after="0" w:line="240" w:lineRule="auto"/>
      </w:pPr>
      <w:r>
        <w:separator/>
      </w:r>
    </w:p>
  </w:footnote>
  <w:footnote w:type="continuationSeparator" w:id="0">
    <w:p w14:paraId="7AE537BC" w14:textId="77777777" w:rsidR="00906439" w:rsidRDefault="00906439" w:rsidP="00A15A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EDF15" w14:textId="40EBF862" w:rsidR="009C5CF4" w:rsidRDefault="009C5CF4">
    <w:pPr>
      <w:pStyle w:val="Nagwek"/>
    </w:pPr>
    <w:r w:rsidRPr="00AF57B9">
      <w:rPr>
        <w:noProof/>
        <w:color w:val="000000" w:themeColor="text1"/>
        <w:sz w:val="24"/>
        <w:lang w:eastAsia="pl-PL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7A49048" wp14:editId="51283F58">
              <wp:simplePos x="0" y="0"/>
              <wp:positionH relativeFrom="margin">
                <wp:align>right</wp:align>
              </wp:positionH>
              <wp:positionV relativeFrom="paragraph">
                <wp:posOffset>142702</wp:posOffset>
              </wp:positionV>
              <wp:extent cx="1417320" cy="480060"/>
              <wp:effectExtent l="0" t="0" r="0" b="0"/>
              <wp:wrapNone/>
              <wp:docPr id="6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7320" cy="4800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684A02" w14:textId="77777777" w:rsidR="009C5CF4" w:rsidRPr="005F32D8" w:rsidRDefault="009C5CF4" w:rsidP="009C5CF4">
                          <w:pPr>
                            <w:spacing w:after="0" w:line="240" w:lineRule="auto"/>
                            <w:jc w:val="right"/>
                            <w:rPr>
                              <w:rFonts w:ascii="Radikal WUT" w:hAnsi="Radikal WUT"/>
                              <w:color w:val="3C3C4C"/>
                              <w:spacing w:val="20"/>
                              <w:szCs w:val="24"/>
                            </w:rPr>
                          </w:pPr>
                          <w:r w:rsidRPr="005F32D8">
                            <w:rPr>
                              <w:rFonts w:ascii="Radikal WUT" w:hAnsi="Radikal WUT"/>
                              <w:spacing w:val="20"/>
                              <w:sz w:val="36"/>
                              <w:szCs w:val="24"/>
                            </w:rPr>
                            <w:t>PROM P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A49048" id="_x0000_t202" coordsize="21600,21600" o:spt="202" path="m,l,21600r21600,l21600,xe">
              <v:stroke joinstyle="miter"/>
              <v:path gradientshapeok="t" o:connecttype="rect"/>
            </v:shapetype>
            <v:shape id="Pole tekstowe 6" o:spid="_x0000_s1026" type="#_x0000_t202" style="position:absolute;margin-left:60.4pt;margin-top:11.25pt;width:111.6pt;height:37.8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" filled="f" stroked="f">
              <v:textbox>
                <w:txbxContent>
                  <w:p w14:paraId="49684A02" w14:textId="77777777" w:rsidR="009C5CF4" w:rsidRPr="005F32D8" w:rsidRDefault="009C5CF4" w:rsidP="009C5CF4">
                    <w:pPr>
                      <w:spacing w:after="0" w:line="240" w:lineRule="auto"/>
                      <w:jc w:val="right"/>
                      <w:rPr>
                        <w:rFonts w:ascii="Radikal WUT" w:hAnsi="Radikal WUT"/>
                        <w:color w:val="3C3C4C"/>
                        <w:spacing w:val="20"/>
                        <w:szCs w:val="24"/>
                      </w:rPr>
                    </w:pPr>
                    <w:r w:rsidRPr="005F32D8">
                      <w:rPr>
                        <w:rFonts w:ascii="Radikal WUT" w:hAnsi="Radikal WUT"/>
                        <w:spacing w:val="20"/>
                        <w:sz w:val="36"/>
                        <w:szCs w:val="24"/>
                      </w:rPr>
                      <w:t>PROM PW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AF57B9">
      <w:rPr>
        <w:noProof/>
        <w:color w:val="000000" w:themeColor="text1"/>
        <w:sz w:val="24"/>
        <w:lang w:eastAsia="pl-PL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AD785C4" wp14:editId="293383E6">
              <wp:simplePos x="0" y="0"/>
              <wp:positionH relativeFrom="rightMargin">
                <wp:posOffset>-5760720</wp:posOffset>
              </wp:positionH>
              <wp:positionV relativeFrom="paragraph">
                <wp:posOffset>45720</wp:posOffset>
              </wp:positionV>
              <wp:extent cx="1455420" cy="563880"/>
              <wp:effectExtent l="0" t="0" r="0" b="0"/>
              <wp:wrapNone/>
              <wp:docPr id="5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5420" cy="5638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154781" w14:textId="77777777" w:rsidR="009C5CF4" w:rsidRPr="005F32D8" w:rsidRDefault="009C5CF4" w:rsidP="009C5CF4">
                          <w:pPr>
                            <w:spacing w:after="0" w:line="240" w:lineRule="auto"/>
                            <w:rPr>
                              <w:rFonts w:ascii="Radikal WUT" w:hAnsi="Radikal WUT"/>
                              <w:sz w:val="28"/>
                              <w:szCs w:val="32"/>
                            </w:rPr>
                          </w:pPr>
                          <w:r w:rsidRPr="005F32D8">
                            <w:rPr>
                              <w:rFonts w:ascii="Radikal WUT" w:hAnsi="Radikal WUT"/>
                              <w:sz w:val="28"/>
                              <w:szCs w:val="32"/>
                            </w:rPr>
                            <w:t>Politechnika</w:t>
                          </w:r>
                        </w:p>
                        <w:p w14:paraId="63652A7B" w14:textId="77777777" w:rsidR="009C5CF4" w:rsidRPr="005F32D8" w:rsidRDefault="009C5CF4" w:rsidP="009C5CF4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3C3C4C"/>
                              <w:spacing w:val="20"/>
                              <w:sz w:val="24"/>
                              <w:szCs w:val="24"/>
                            </w:rPr>
                          </w:pPr>
                          <w:r w:rsidRPr="005F32D8">
                            <w:rPr>
                              <w:rFonts w:ascii="Radikal WUT" w:hAnsi="Radikal WUT"/>
                              <w:sz w:val="28"/>
                              <w:szCs w:val="32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D785C4" id="Pole tekstowe 5" o:spid="_x0000_s1027" type="#_x0000_t202" style="position:absolute;margin-left:-453.6pt;margin-top:3.6pt;width:114.6pt;height:4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" filled="f" stroked="f">
              <v:textbox>
                <w:txbxContent>
                  <w:p w14:paraId="78154781" w14:textId="77777777" w:rsidR="009C5CF4" w:rsidRPr="005F32D8" w:rsidRDefault="009C5CF4" w:rsidP="009C5CF4">
                    <w:pPr>
                      <w:spacing w:after="0" w:line="240" w:lineRule="auto"/>
                      <w:rPr>
                        <w:rFonts w:ascii="Radikal WUT" w:hAnsi="Radikal WUT"/>
                        <w:sz w:val="28"/>
                        <w:szCs w:val="32"/>
                      </w:rPr>
                    </w:pPr>
                    <w:r w:rsidRPr="005F32D8">
                      <w:rPr>
                        <w:rFonts w:ascii="Radikal WUT" w:hAnsi="Radikal WUT"/>
                        <w:sz w:val="28"/>
                        <w:szCs w:val="32"/>
                      </w:rPr>
                      <w:t>Politechnika</w:t>
                    </w:r>
                  </w:p>
                  <w:p w14:paraId="63652A7B" w14:textId="77777777" w:rsidR="009C5CF4" w:rsidRPr="005F32D8" w:rsidRDefault="009C5CF4" w:rsidP="009C5CF4">
                    <w:pPr>
                      <w:spacing w:after="0" w:line="240" w:lineRule="auto"/>
                      <w:rPr>
                        <w:rFonts w:ascii="Radikal WUT" w:hAnsi="Radikal WUT"/>
                        <w:color w:val="3C3C4C"/>
                        <w:spacing w:val="20"/>
                        <w:sz w:val="24"/>
                        <w:szCs w:val="24"/>
                      </w:rPr>
                    </w:pPr>
                    <w:r w:rsidRPr="005F32D8">
                      <w:rPr>
                        <w:rFonts w:ascii="Radikal WUT" w:hAnsi="Radikal WUT"/>
                        <w:sz w:val="28"/>
                        <w:szCs w:val="32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66446"/>
    <w:multiLevelType w:val="hybridMultilevel"/>
    <w:tmpl w:val="D7E2A49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43E35"/>
    <w:multiLevelType w:val="hybridMultilevel"/>
    <w:tmpl w:val="6E66CEE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970796"/>
    <w:multiLevelType w:val="hybridMultilevel"/>
    <w:tmpl w:val="6258503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2860B0"/>
    <w:multiLevelType w:val="hybridMultilevel"/>
    <w:tmpl w:val="F212514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066927"/>
    <w:multiLevelType w:val="hybridMultilevel"/>
    <w:tmpl w:val="C5CEE1E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1221B0"/>
    <w:multiLevelType w:val="hybridMultilevel"/>
    <w:tmpl w:val="BF546C5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ocumentProtection w:edit="comments" w:enforcement="1" w:cryptProviderType="rsaAES" w:cryptAlgorithmClass="hash" w:cryptAlgorithmType="typeAny" w:cryptAlgorithmSid="14" w:cryptSpinCount="100000" w:hash="bV1aiWpJ//65cVIzfIYWquSl2X6kS86HGWcbTsuqznhmQF67SHfk88dw0TKBoEihIKlDkUZmVhLGg8KpO1/zSA==" w:salt="n3ZgU3PYnDrAl85PP737m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NTQ3MrU0MTY1MrZU0lEKTi0uzszPAykwrQUAn4CH/ywAAAA="/>
  </w:docVars>
  <w:rsids>
    <w:rsidRoot w:val="006B0D65"/>
    <w:rsid w:val="000254AA"/>
    <w:rsid w:val="00026789"/>
    <w:rsid w:val="00043FB9"/>
    <w:rsid w:val="000B55EA"/>
    <w:rsid w:val="000C31D8"/>
    <w:rsid w:val="00186DED"/>
    <w:rsid w:val="001D5FD6"/>
    <w:rsid w:val="001E19CF"/>
    <w:rsid w:val="00227C4E"/>
    <w:rsid w:val="002371E2"/>
    <w:rsid w:val="002664ED"/>
    <w:rsid w:val="002F73BF"/>
    <w:rsid w:val="00341C3F"/>
    <w:rsid w:val="003A7ED5"/>
    <w:rsid w:val="003B5CF7"/>
    <w:rsid w:val="00406141"/>
    <w:rsid w:val="00422F1C"/>
    <w:rsid w:val="00446D0C"/>
    <w:rsid w:val="00463732"/>
    <w:rsid w:val="00466221"/>
    <w:rsid w:val="00473DD5"/>
    <w:rsid w:val="004A2648"/>
    <w:rsid w:val="004A4B59"/>
    <w:rsid w:val="004C5576"/>
    <w:rsid w:val="004F734A"/>
    <w:rsid w:val="005751CF"/>
    <w:rsid w:val="005F32D8"/>
    <w:rsid w:val="00603C3E"/>
    <w:rsid w:val="00656A73"/>
    <w:rsid w:val="00663F9A"/>
    <w:rsid w:val="006B0D65"/>
    <w:rsid w:val="006F0C51"/>
    <w:rsid w:val="00724B0F"/>
    <w:rsid w:val="007907E0"/>
    <w:rsid w:val="007B7C66"/>
    <w:rsid w:val="00826C0B"/>
    <w:rsid w:val="0087414B"/>
    <w:rsid w:val="008C7F17"/>
    <w:rsid w:val="008F4F84"/>
    <w:rsid w:val="00906439"/>
    <w:rsid w:val="00934917"/>
    <w:rsid w:val="00940135"/>
    <w:rsid w:val="0095409B"/>
    <w:rsid w:val="009C0C8C"/>
    <w:rsid w:val="009C5CF4"/>
    <w:rsid w:val="009D292B"/>
    <w:rsid w:val="009F000B"/>
    <w:rsid w:val="00A13C29"/>
    <w:rsid w:val="00A15A06"/>
    <w:rsid w:val="00A2438D"/>
    <w:rsid w:val="00A27CEE"/>
    <w:rsid w:val="00A44A43"/>
    <w:rsid w:val="00AF03A0"/>
    <w:rsid w:val="00B863A5"/>
    <w:rsid w:val="00C17688"/>
    <w:rsid w:val="00C66785"/>
    <w:rsid w:val="00C7631C"/>
    <w:rsid w:val="00CC596F"/>
    <w:rsid w:val="00CE7964"/>
    <w:rsid w:val="00D37438"/>
    <w:rsid w:val="00D40D53"/>
    <w:rsid w:val="00D51509"/>
    <w:rsid w:val="00D54072"/>
    <w:rsid w:val="00E144EC"/>
    <w:rsid w:val="00E372E5"/>
    <w:rsid w:val="00E719E1"/>
    <w:rsid w:val="00EF2056"/>
    <w:rsid w:val="00EF5CBE"/>
    <w:rsid w:val="00F2266E"/>
    <w:rsid w:val="00F34B84"/>
    <w:rsid w:val="00F57ACE"/>
    <w:rsid w:val="00FA4ABA"/>
    <w:rsid w:val="00FE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09EA4"/>
  <w15:chartTrackingRefBased/>
  <w15:docId w15:val="{E1D3629F-C1B9-44C0-BDC2-B5CDAB53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43F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15A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5A06"/>
  </w:style>
  <w:style w:type="paragraph" w:styleId="Stopka">
    <w:name w:val="footer"/>
    <w:basedOn w:val="Normalny"/>
    <w:link w:val="StopkaZnak"/>
    <w:uiPriority w:val="99"/>
    <w:unhideWhenUsed/>
    <w:rsid w:val="00A15A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5A06"/>
  </w:style>
  <w:style w:type="paragraph" w:styleId="Tekstdymka">
    <w:name w:val="Balloon Text"/>
    <w:basedOn w:val="Normalny"/>
    <w:link w:val="TekstdymkaZnak"/>
    <w:uiPriority w:val="99"/>
    <w:semiHidden/>
    <w:unhideWhenUsed/>
    <w:rsid w:val="00A15A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5A06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C7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D847C62-5EE7-476F-8F9D-2A10EF754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5</Words>
  <Characters>3810</Characters>
  <Application>Microsoft Office Word</Application>
  <DocSecurity>8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roczyński</dc:creator>
  <cp:keywords/>
  <dc:description/>
  <cp:lastModifiedBy>Mroczyński Robert</cp:lastModifiedBy>
  <cp:revision>6</cp:revision>
  <dcterms:created xsi:type="dcterms:W3CDTF">2019-05-10T12:39:00Z</dcterms:created>
  <dcterms:modified xsi:type="dcterms:W3CDTF">2019-05-13T09:25:00Z</dcterms:modified>
</cp:coreProperties>
</file>